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A40EE" w14:textId="0619D29D" w:rsidR="00B85A7F" w:rsidRPr="00B85A7F" w:rsidRDefault="00B85A7F" w:rsidP="00B85A7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5A7F">
        <w:rPr>
          <w:rFonts w:ascii="Times New Roman" w:hAnsi="Times New Roman" w:cs="Times New Roman"/>
          <w:b/>
          <w:bCs/>
          <w:sz w:val="28"/>
          <w:szCs w:val="28"/>
        </w:rPr>
        <w:t>Steps followed:</w:t>
      </w:r>
    </w:p>
    <w:p w14:paraId="27B17E4B" w14:textId="46768A5C" w:rsidR="00B85A7F" w:rsidRPr="00B85A7F" w:rsidRDefault="00B85A7F" w:rsidP="00B85A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85A7F">
        <w:rPr>
          <w:rFonts w:ascii="Times New Roman" w:hAnsi="Times New Roman" w:cs="Times New Roman"/>
          <w:sz w:val="28"/>
          <w:szCs w:val="28"/>
        </w:rPr>
        <w:t xml:space="preserve">Mininet was imported </w:t>
      </w:r>
      <w:r w:rsidR="00370AC4">
        <w:rPr>
          <w:rFonts w:ascii="Times New Roman" w:hAnsi="Times New Roman" w:cs="Times New Roman"/>
          <w:sz w:val="28"/>
          <w:szCs w:val="28"/>
        </w:rPr>
        <w:t xml:space="preserve">from </w:t>
      </w:r>
      <w:r w:rsidR="00370AC4" w:rsidRPr="00370AC4">
        <w:rPr>
          <w:rFonts w:ascii="Times New Roman" w:hAnsi="Times New Roman" w:cs="Times New Roman"/>
          <w:i/>
          <w:iCs/>
          <w:sz w:val="28"/>
          <w:szCs w:val="28"/>
        </w:rPr>
        <w:t>.</w:t>
      </w:r>
      <w:proofErr w:type="spellStart"/>
      <w:r w:rsidR="00370AC4" w:rsidRPr="00370AC4">
        <w:rPr>
          <w:rFonts w:ascii="Times New Roman" w:hAnsi="Times New Roman" w:cs="Times New Roman"/>
          <w:i/>
          <w:iCs/>
          <w:sz w:val="28"/>
          <w:szCs w:val="28"/>
        </w:rPr>
        <w:t>ovf</w:t>
      </w:r>
      <w:proofErr w:type="spellEnd"/>
      <w:r w:rsidR="00370AC4">
        <w:rPr>
          <w:rFonts w:ascii="Times New Roman" w:hAnsi="Times New Roman" w:cs="Times New Roman"/>
          <w:sz w:val="28"/>
          <w:szCs w:val="28"/>
        </w:rPr>
        <w:t xml:space="preserve"> file </w:t>
      </w:r>
      <w:r w:rsidRPr="00B85A7F">
        <w:rPr>
          <w:rFonts w:ascii="Times New Roman" w:hAnsi="Times New Roman" w:cs="Times New Roman"/>
          <w:sz w:val="28"/>
          <w:szCs w:val="28"/>
        </w:rPr>
        <w:t>and installed in VMware Workstation Player.</w:t>
      </w:r>
    </w:p>
    <w:p w14:paraId="6CAFAB49" w14:textId="28440B2D" w:rsidR="00B85A7F" w:rsidRPr="00B85A7F" w:rsidRDefault="00B85A7F" w:rsidP="00B85A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85A7F">
        <w:rPr>
          <w:rFonts w:ascii="Times New Roman" w:hAnsi="Times New Roman" w:cs="Times New Roman"/>
          <w:sz w:val="28"/>
          <w:szCs w:val="28"/>
        </w:rPr>
        <w:t>Ubuntu VM was booted from VMware Workstation Player</w:t>
      </w:r>
    </w:p>
    <w:p w14:paraId="556D7818" w14:textId="696F441C" w:rsidR="00B85A7F" w:rsidRPr="00B85A7F" w:rsidRDefault="00B85A7F" w:rsidP="00B85A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85A7F">
        <w:rPr>
          <w:rFonts w:ascii="Times New Roman" w:hAnsi="Times New Roman" w:cs="Times New Roman"/>
          <w:sz w:val="28"/>
          <w:szCs w:val="28"/>
        </w:rPr>
        <w:t>Logged into Mininet</w:t>
      </w:r>
    </w:p>
    <w:p w14:paraId="770DFE84" w14:textId="6EE9F294" w:rsidR="00B85A7F" w:rsidRPr="00B85A7F" w:rsidRDefault="00B85A7F" w:rsidP="00B85A7F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200C15DF" w14:textId="601537FE" w:rsidR="00B85A7F" w:rsidRPr="00B85A7F" w:rsidRDefault="00B85A7F" w:rsidP="00B85A7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5A7F">
        <w:rPr>
          <w:rFonts w:ascii="Times New Roman" w:hAnsi="Times New Roman" w:cs="Times New Roman"/>
          <w:b/>
          <w:bCs/>
          <w:sz w:val="28"/>
          <w:szCs w:val="28"/>
        </w:rPr>
        <w:t>Pre-question Trials</w:t>
      </w:r>
    </w:p>
    <w:p w14:paraId="29120615" w14:textId="024951D4" w:rsidR="00B85A7F" w:rsidRDefault="00B85A7F" w:rsidP="00B85A7F">
      <w:pPr>
        <w:rPr>
          <w:rFonts w:ascii="Times New Roman" w:hAnsi="Times New Roman" w:cs="Times New Roman"/>
          <w:sz w:val="28"/>
          <w:szCs w:val="28"/>
        </w:rPr>
      </w:pPr>
      <w:r w:rsidRPr="00B85A7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Mininet is a </w:t>
      </w:r>
      <w:r w:rsidRPr="00B85A7F">
        <w:rPr>
          <w:rStyle w:val="Emphasis"/>
          <w:rFonts w:ascii="Times New Roman" w:hAnsi="Times New Roman" w:cs="Times New Roman"/>
          <w:color w:val="000000"/>
          <w:sz w:val="28"/>
          <w:szCs w:val="28"/>
          <w:bdr w:val="none" w:sz="0" w:space="0" w:color="auto" w:frame="1"/>
          <w:shd w:val="clear" w:color="auto" w:fill="FFFFFF"/>
        </w:rPr>
        <w:t>network emulator</w:t>
      </w:r>
      <w:r w:rsidRPr="00B85A7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which creates a network of virtual hosts, switches, controllers, and links. Mininet hosts run standard Linux network software, and its switches support OpenFlow for highly flexible custom routing and Software-Defined Networking.</w:t>
      </w:r>
      <w:r w:rsidRPr="00B85A7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E82AFFD" w14:textId="0B447F4D" w:rsidR="00B85A7F" w:rsidRPr="00C64509" w:rsidRDefault="00B85A7F" w:rsidP="00B85A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 </w:t>
      </w:r>
      <w:r w:rsidR="005F725E">
        <w:rPr>
          <w:rFonts w:ascii="Times New Roman" w:hAnsi="Times New Roman" w:cs="Times New Roman"/>
          <w:sz w:val="28"/>
          <w:szCs w:val="28"/>
        </w:rPr>
        <w:t xml:space="preserve">experiment with the </w:t>
      </w:r>
      <w:r w:rsidR="000D7622">
        <w:rPr>
          <w:rFonts w:ascii="Times New Roman" w:hAnsi="Times New Roman" w:cs="Times New Roman"/>
          <w:sz w:val="28"/>
          <w:szCs w:val="28"/>
        </w:rPr>
        <w:t xml:space="preserve">network, we need to </w:t>
      </w:r>
      <w:proofErr w:type="spellStart"/>
      <w:r w:rsidR="000D7622">
        <w:rPr>
          <w:rFonts w:ascii="Times New Roman" w:hAnsi="Times New Roman" w:cs="Times New Roman"/>
          <w:i/>
          <w:iCs/>
          <w:sz w:val="28"/>
          <w:szCs w:val="28"/>
        </w:rPr>
        <w:t>ssh</w:t>
      </w:r>
      <w:proofErr w:type="spellEnd"/>
      <w:r w:rsidR="000D7622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0D7622">
        <w:rPr>
          <w:rFonts w:ascii="Times New Roman" w:hAnsi="Times New Roman" w:cs="Times New Roman"/>
          <w:sz w:val="28"/>
          <w:szCs w:val="28"/>
        </w:rPr>
        <w:t xml:space="preserve">into the Mininet VM. We get the IP address of the VM by entering </w:t>
      </w:r>
      <w:r w:rsidR="000D7622">
        <w:rPr>
          <w:rFonts w:ascii="Times New Roman" w:hAnsi="Times New Roman" w:cs="Times New Roman"/>
          <w:i/>
          <w:iCs/>
          <w:sz w:val="28"/>
          <w:szCs w:val="28"/>
        </w:rPr>
        <w:t xml:space="preserve">ifconfig </w:t>
      </w:r>
      <w:r w:rsidR="000D7622">
        <w:rPr>
          <w:rFonts w:ascii="Times New Roman" w:hAnsi="Times New Roman" w:cs="Times New Roman"/>
          <w:sz w:val="28"/>
          <w:szCs w:val="28"/>
        </w:rPr>
        <w:t>on the Mininet terminal.</w:t>
      </w:r>
      <w:r w:rsidR="00C64509">
        <w:rPr>
          <w:rFonts w:ascii="Times New Roman" w:hAnsi="Times New Roman" w:cs="Times New Roman"/>
          <w:sz w:val="28"/>
          <w:szCs w:val="28"/>
        </w:rPr>
        <w:t xml:space="preserve"> Also pass the -X option to open an </w:t>
      </w:r>
      <w:proofErr w:type="spellStart"/>
      <w:r w:rsidR="00C64509">
        <w:rPr>
          <w:rFonts w:ascii="Times New Roman" w:hAnsi="Times New Roman" w:cs="Times New Roman"/>
          <w:i/>
          <w:iCs/>
          <w:sz w:val="28"/>
          <w:szCs w:val="28"/>
        </w:rPr>
        <w:t>xterm</w:t>
      </w:r>
      <w:proofErr w:type="spellEnd"/>
      <w:r w:rsidR="00C6450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C64509">
        <w:rPr>
          <w:rFonts w:ascii="Times New Roman" w:hAnsi="Times New Roman" w:cs="Times New Roman"/>
          <w:sz w:val="28"/>
          <w:szCs w:val="28"/>
        </w:rPr>
        <w:t>interface to use terminals of different hosts in the network on our Ubuntu VM.</w:t>
      </w:r>
    </w:p>
    <w:p w14:paraId="0955DAF5" w14:textId="2B284036" w:rsidR="000D7622" w:rsidRDefault="000D7622" w:rsidP="000D7622">
      <w:pPr>
        <w:jc w:val="center"/>
        <w:rPr>
          <w:rFonts w:ascii="Times New Roman" w:hAnsi="Times New Roman" w:cs="Times New Roman"/>
          <w:sz w:val="28"/>
          <w:szCs w:val="28"/>
        </w:rPr>
      </w:pPr>
      <w:r w:rsidRPr="000D762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C1B60AE" wp14:editId="42F0CE54">
            <wp:extent cx="5731510" cy="26593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41D13" w14:textId="77777777" w:rsidR="00C64509" w:rsidRDefault="00C64509" w:rsidP="000D7622">
      <w:pPr>
        <w:rPr>
          <w:rFonts w:ascii="Times New Roman" w:hAnsi="Times New Roman" w:cs="Times New Roman"/>
          <w:sz w:val="28"/>
          <w:szCs w:val="28"/>
        </w:rPr>
      </w:pPr>
    </w:p>
    <w:p w14:paraId="408D4A78" w14:textId="306FBAF5" w:rsidR="000D7622" w:rsidRDefault="000D7622" w:rsidP="000D762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start interacting with the network we initiate the network using command ‘</w:t>
      </w:r>
      <w:proofErr w:type="spellStart"/>
      <w:r>
        <w:rPr>
          <w:rFonts w:ascii="Times New Roman" w:hAnsi="Times New Roman" w:cs="Times New Roman"/>
          <w:i/>
          <w:iCs/>
          <w:sz w:val="28"/>
          <w:szCs w:val="28"/>
        </w:rPr>
        <w:t>sudo</w:t>
      </w:r>
      <w:proofErr w:type="spellEnd"/>
      <w:r w:rsidR="00C6450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C64509">
        <w:rPr>
          <w:rFonts w:ascii="Times New Roman" w:hAnsi="Times New Roman" w:cs="Times New Roman"/>
          <w:i/>
          <w:iCs/>
          <w:sz w:val="28"/>
          <w:szCs w:val="28"/>
        </w:rPr>
        <w:t>mn</w:t>
      </w:r>
      <w:proofErr w:type="spellEnd"/>
      <w:r w:rsidR="00C64509">
        <w:rPr>
          <w:rFonts w:ascii="Times New Roman" w:hAnsi="Times New Roman" w:cs="Times New Roman"/>
          <w:i/>
          <w:iCs/>
          <w:sz w:val="28"/>
          <w:szCs w:val="28"/>
        </w:rPr>
        <w:t xml:space="preserve">’. </w:t>
      </w:r>
      <w:r w:rsidR="00C64509">
        <w:rPr>
          <w:rFonts w:ascii="Times New Roman" w:hAnsi="Times New Roman" w:cs="Times New Roman"/>
          <w:sz w:val="28"/>
          <w:szCs w:val="28"/>
        </w:rPr>
        <w:t>The network simulated by this command is of Mininet’s default minimal topology which looks like:</w:t>
      </w:r>
    </w:p>
    <w:p w14:paraId="4E947595" w14:textId="494A5F97" w:rsidR="00C64509" w:rsidRDefault="00C64509" w:rsidP="00C64509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B32A735" wp14:editId="34DACF2A">
            <wp:extent cx="2050785" cy="204470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2592" cy="2056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1FBD2" w14:textId="5B223C53" w:rsidR="00C64509" w:rsidRDefault="00C64509" w:rsidP="00C64509">
      <w:pPr>
        <w:jc w:val="center"/>
        <w:rPr>
          <w:rFonts w:ascii="Times New Roman" w:hAnsi="Times New Roman" w:cs="Times New Roman"/>
          <w:i/>
          <w:iCs/>
          <w:sz w:val="28"/>
          <w:szCs w:val="28"/>
          <w:u w:val="single"/>
        </w:rPr>
      </w:pPr>
      <w:r w:rsidRPr="00C64509">
        <w:rPr>
          <w:rFonts w:ascii="Times New Roman" w:hAnsi="Times New Roman" w:cs="Times New Roman"/>
          <w:i/>
          <w:iCs/>
          <w:sz w:val="28"/>
          <w:szCs w:val="28"/>
          <w:u w:val="single"/>
        </w:rPr>
        <w:t>Mininet’s minimal topology</w:t>
      </w:r>
    </w:p>
    <w:p w14:paraId="4B71195D" w14:textId="28E3CE7A" w:rsidR="00C64509" w:rsidRDefault="00D301F9" w:rsidP="00C6450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ing:</w:t>
      </w:r>
    </w:p>
    <w:p w14:paraId="4674E49A" w14:textId="2B294667" w:rsidR="00D301F9" w:rsidRDefault="00D301F9" w:rsidP="00553CBB">
      <w:pPr>
        <w:rPr>
          <w:rFonts w:ascii="Times New Roman" w:hAnsi="Times New Roman" w:cs="Times New Roman"/>
          <w:sz w:val="28"/>
          <w:szCs w:val="28"/>
        </w:rPr>
      </w:pPr>
      <w:r w:rsidRPr="00D301F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1E80478" wp14:editId="5D4BB45A">
            <wp:extent cx="5731510" cy="276606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EA7BF" w14:textId="19B55434" w:rsidR="00D301F9" w:rsidRDefault="00D301F9" w:rsidP="00D301F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C6BFB79" w14:textId="55454684" w:rsidR="00D301F9" w:rsidRDefault="00D301F9" w:rsidP="00D301F9">
      <w:p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arp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: </w:t>
      </w:r>
      <w:r>
        <w:rPr>
          <w:rFonts w:ascii="Arial" w:hAnsi="Arial" w:cs="Arial"/>
          <w:color w:val="202124"/>
          <w:shd w:val="clear" w:color="auto" w:fill="FFFFFF"/>
        </w:rPr>
        <w:t xml:space="preserve">Using the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arp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command allow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you to display and modify the Address Resolution Protocol (ARP) cache</w:t>
      </w:r>
    </w:p>
    <w:p w14:paraId="5DAF28D1" w14:textId="7DBA3CA5" w:rsidR="00D301F9" w:rsidRDefault="00D301F9" w:rsidP="00553CBB">
      <w:pPr>
        <w:jc w:val="center"/>
        <w:rPr>
          <w:rFonts w:ascii="Times New Roman" w:hAnsi="Times New Roman" w:cs="Times New Roman"/>
          <w:sz w:val="28"/>
          <w:szCs w:val="28"/>
        </w:rPr>
      </w:pPr>
      <w:r w:rsidRPr="00D301F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7F49627" wp14:editId="4B7C61A1">
            <wp:extent cx="5731510" cy="10541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57A01" w14:textId="786A2638" w:rsidR="00D301F9" w:rsidRDefault="00D301F9" w:rsidP="00D301F9">
      <w:pPr>
        <w:rPr>
          <w:rFonts w:ascii="Times New Roman" w:hAnsi="Times New Roman" w:cs="Times New Roman"/>
          <w:sz w:val="28"/>
          <w:szCs w:val="28"/>
        </w:rPr>
      </w:pPr>
    </w:p>
    <w:p w14:paraId="1B492210" w14:textId="6F811D01" w:rsidR="00D301F9" w:rsidRDefault="002D62FF" w:rsidP="00D301F9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nslookup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  <w:r w:rsidRPr="002D62FF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Nslookup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(stands for “Name Server Lookup”) is a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useful command for getting information from DNS server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615E4E62" w14:textId="0B7DAA4C" w:rsidR="002D62FF" w:rsidRDefault="002D62FF" w:rsidP="00553CBB">
      <w:pPr>
        <w:jc w:val="center"/>
        <w:rPr>
          <w:rFonts w:ascii="Times New Roman" w:hAnsi="Times New Roman" w:cs="Times New Roman"/>
          <w:sz w:val="28"/>
          <w:szCs w:val="28"/>
        </w:rPr>
      </w:pPr>
      <w:r w:rsidRPr="002D62FF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088272C" wp14:editId="725394BA">
            <wp:extent cx="5344271" cy="3277057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AC97F" w14:textId="649DFDCE" w:rsidR="002D62FF" w:rsidRDefault="00C16554" w:rsidP="002D62FF">
      <w:pPr>
        <w:jc w:val="both"/>
        <w:rPr>
          <w:rFonts w:ascii="Arial" w:hAnsi="Arial" w:cs="Arial"/>
          <w:color w:val="2021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W</w:t>
      </w:r>
      <w:r w:rsidR="002D62FF">
        <w:rPr>
          <w:rFonts w:ascii="Times New Roman" w:hAnsi="Times New Roman" w:cs="Times New Roman"/>
          <w:sz w:val="28"/>
          <w:szCs w:val="28"/>
        </w:rPr>
        <w:t>hoi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Whois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is a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widely used Internet record listing that identifies who owns a domain and how to get in contact with them</w:t>
      </w:r>
      <w:r>
        <w:rPr>
          <w:rFonts w:ascii="Arial" w:hAnsi="Arial" w:cs="Arial"/>
          <w:color w:val="202124"/>
          <w:shd w:val="clear" w:color="auto" w:fill="FFFFFF"/>
        </w:rPr>
        <w:t>. </w:t>
      </w:r>
    </w:p>
    <w:p w14:paraId="1C1EC019" w14:textId="07BD22FF" w:rsidR="00C16554" w:rsidRDefault="009A53B4" w:rsidP="00553CBB">
      <w:pPr>
        <w:jc w:val="center"/>
        <w:rPr>
          <w:rFonts w:ascii="Times New Roman" w:hAnsi="Times New Roman" w:cs="Times New Roman"/>
          <w:sz w:val="28"/>
          <w:szCs w:val="28"/>
        </w:rPr>
      </w:pPr>
      <w:r w:rsidRPr="009A53B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BCC7E4D" wp14:editId="4764F94F">
            <wp:extent cx="5731510" cy="29337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43533" w14:textId="6E5ED8E1" w:rsidR="009A53B4" w:rsidRDefault="009A53B4" w:rsidP="009A53B4">
      <w:pPr>
        <w:rPr>
          <w:rFonts w:ascii="Times New Roman" w:hAnsi="Times New Roman" w:cs="Times New Roman"/>
          <w:sz w:val="28"/>
          <w:szCs w:val="28"/>
        </w:rPr>
      </w:pPr>
    </w:p>
    <w:p w14:paraId="47B31F02" w14:textId="31180D7E" w:rsidR="009A53B4" w:rsidRDefault="009A53B4" w:rsidP="009A53B4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</w:rPr>
        <w:t xml:space="preserve">Traceroute: </w:t>
      </w:r>
      <w:r>
        <w:rPr>
          <w:rFonts w:ascii="Arial" w:hAnsi="Arial" w:cs="Arial"/>
          <w:color w:val="202124"/>
          <w:shd w:val="clear" w:color="auto" w:fill="FFFFFF"/>
        </w:rPr>
        <w:t>Traceroute i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a command that runs tools used for network diagnostics</w:t>
      </w:r>
      <w:r>
        <w:rPr>
          <w:rFonts w:ascii="Arial" w:hAnsi="Arial" w:cs="Arial"/>
          <w:color w:val="202124"/>
          <w:shd w:val="clear" w:color="auto" w:fill="FFFFFF"/>
        </w:rPr>
        <w:t>. These tools trace the paths data packets take from their source to their destinations, allowing administrators to better resolve connectivity issues.</w:t>
      </w:r>
    </w:p>
    <w:p w14:paraId="02CA5E70" w14:textId="7D4C4197" w:rsidR="009A53B4" w:rsidRDefault="007C1951" w:rsidP="00553CBB">
      <w:pPr>
        <w:jc w:val="center"/>
        <w:rPr>
          <w:rFonts w:ascii="Times New Roman" w:hAnsi="Times New Roman" w:cs="Times New Roman"/>
          <w:sz w:val="28"/>
          <w:szCs w:val="28"/>
        </w:rPr>
      </w:pPr>
      <w:r w:rsidRPr="007C1951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B8428CD" wp14:editId="63B6F7C6">
            <wp:extent cx="5295569" cy="4821514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98028" cy="4823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D35D0" w14:textId="6B86656B" w:rsidR="007C1951" w:rsidRDefault="007C1951" w:rsidP="009A53B4">
      <w:pPr>
        <w:rPr>
          <w:rFonts w:ascii="Times New Roman" w:hAnsi="Times New Roman" w:cs="Times New Roman"/>
          <w:sz w:val="28"/>
          <w:szCs w:val="28"/>
        </w:rPr>
      </w:pPr>
    </w:p>
    <w:p w14:paraId="1DEDB9A0" w14:textId="3C644820" w:rsidR="007C1951" w:rsidRDefault="007C1951" w:rsidP="009A53B4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</w:rPr>
        <w:t xml:space="preserve">hostname: </w:t>
      </w:r>
      <w:r>
        <w:rPr>
          <w:rFonts w:ascii="Arial" w:hAnsi="Arial" w:cs="Arial"/>
          <w:color w:val="3C4043"/>
          <w:sz w:val="21"/>
          <w:szCs w:val="21"/>
          <w:shd w:val="clear" w:color="auto" w:fill="FFFFFF"/>
        </w:rPr>
        <w:t>Get or set hostname or DNS domain name</w:t>
      </w:r>
    </w:p>
    <w:p w14:paraId="6E2FD6E7" w14:textId="3AC70E83" w:rsidR="007C1951" w:rsidRDefault="007C1951" w:rsidP="00553CBB">
      <w:pPr>
        <w:jc w:val="center"/>
        <w:rPr>
          <w:rFonts w:ascii="Times New Roman" w:hAnsi="Times New Roman" w:cs="Times New Roman"/>
          <w:sz w:val="28"/>
          <w:szCs w:val="28"/>
        </w:rPr>
      </w:pPr>
      <w:r w:rsidRPr="007C195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4925EBC" wp14:editId="5E493D71">
            <wp:extent cx="4067743" cy="8002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4981A" w14:textId="3874F78F" w:rsidR="007C1951" w:rsidRDefault="007C1951" w:rsidP="009A53B4">
      <w:pPr>
        <w:rPr>
          <w:rFonts w:ascii="Times New Roman" w:hAnsi="Times New Roman" w:cs="Times New Roman"/>
          <w:sz w:val="28"/>
          <w:szCs w:val="28"/>
        </w:rPr>
      </w:pPr>
    </w:p>
    <w:p w14:paraId="7A49EBC8" w14:textId="1F5609FC" w:rsidR="007C1951" w:rsidRDefault="007C1951" w:rsidP="009A53B4">
      <w:pPr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</w:rPr>
        <w:t>route:</w:t>
      </w:r>
      <w: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In computing, route is a command used to view and manipulate the IP routing table in Unix-like and Microsoft Windows operating systems and also in IBM OS/2 and </w:t>
      </w:r>
      <w:proofErr w:type="spellStart"/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ReactOS</w:t>
      </w:r>
      <w:proofErr w:type="spellEnd"/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.</w:t>
      </w:r>
    </w:p>
    <w:p w14:paraId="42C9CD68" w14:textId="5B2BD59A" w:rsidR="007C1951" w:rsidRDefault="00553CBB" w:rsidP="00553CBB">
      <w:pPr>
        <w:jc w:val="center"/>
      </w:pPr>
      <w:r w:rsidRPr="00553CBB">
        <w:rPr>
          <w:noProof/>
        </w:rPr>
        <w:drawing>
          <wp:inline distT="0" distB="0" distL="0" distR="0" wp14:anchorId="098918E0" wp14:editId="040F5490">
            <wp:extent cx="5731510" cy="12839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E651D" w14:textId="7D6E7914" w:rsidR="00553CBB" w:rsidRDefault="00553CBB" w:rsidP="009A53B4">
      <w:pPr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lastRenderedPageBreak/>
        <w:t xml:space="preserve">netstat: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In computing, netstat is a command-line network utility that displays network connections for Transmission Control Protocol, routing tables, and a number of network interface and network protocol statistics. </w:t>
      </w:r>
    </w:p>
    <w:p w14:paraId="1227FC57" w14:textId="3F63F9B3" w:rsidR="00553CBB" w:rsidRDefault="00553CBB" w:rsidP="00553CBB">
      <w:pPr>
        <w:jc w:val="center"/>
      </w:pPr>
      <w:r w:rsidRPr="00553CBB">
        <w:rPr>
          <w:noProof/>
        </w:rPr>
        <w:drawing>
          <wp:inline distT="0" distB="0" distL="0" distR="0" wp14:anchorId="134304AB" wp14:editId="0D16D131">
            <wp:extent cx="5410955" cy="577295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5772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F2B01" w14:textId="1E15E9F6" w:rsidR="00553CBB" w:rsidRDefault="00553CBB" w:rsidP="00553CBB">
      <w:pPr>
        <w:jc w:val="center"/>
      </w:pPr>
    </w:p>
    <w:p w14:paraId="49BD3A30" w14:textId="3A2368F7" w:rsidR="00553CBB" w:rsidRDefault="00553CBB" w:rsidP="00553CBB">
      <w:proofErr w:type="spellStart"/>
      <w:r>
        <w:t>tcpdump</w:t>
      </w:r>
      <w:proofErr w:type="spellEnd"/>
      <w:r>
        <w:t xml:space="preserve">: </w:t>
      </w:r>
      <w:proofErr w:type="spellStart"/>
      <w:r w:rsidR="00D61F20">
        <w:rPr>
          <w:rFonts w:ascii="Arial" w:hAnsi="Arial" w:cs="Arial"/>
          <w:color w:val="202124"/>
          <w:shd w:val="clear" w:color="auto" w:fill="FFFFFF"/>
        </w:rPr>
        <w:t>tcpdump</w:t>
      </w:r>
      <w:proofErr w:type="spellEnd"/>
      <w:r w:rsidR="00D61F20">
        <w:rPr>
          <w:rFonts w:ascii="Arial" w:hAnsi="Arial" w:cs="Arial"/>
          <w:color w:val="202124"/>
          <w:shd w:val="clear" w:color="auto" w:fill="FFFFFF"/>
        </w:rPr>
        <w:t xml:space="preserve"> is a packet analyzer that is launched from the command line. It can be used </w:t>
      </w:r>
      <w:r w:rsidR="00D61F20">
        <w:rPr>
          <w:rFonts w:ascii="Arial" w:hAnsi="Arial" w:cs="Arial"/>
          <w:b/>
          <w:bCs/>
          <w:color w:val="202124"/>
          <w:shd w:val="clear" w:color="auto" w:fill="FFFFFF"/>
        </w:rPr>
        <w:t>to analyze network traffic by intercepting and displaying packets that are being created or received by the computer it's running on</w:t>
      </w:r>
      <w:r w:rsidR="00D61F20">
        <w:rPr>
          <w:rFonts w:ascii="Arial" w:hAnsi="Arial" w:cs="Arial"/>
          <w:color w:val="202124"/>
          <w:shd w:val="clear" w:color="auto" w:fill="FFFFFF"/>
        </w:rPr>
        <w:t>.</w:t>
      </w:r>
    </w:p>
    <w:p w14:paraId="06449AE0" w14:textId="7B7E8F9D" w:rsidR="00553CBB" w:rsidRDefault="00553CBB" w:rsidP="00553CBB">
      <w:r w:rsidRPr="00553CBB">
        <w:rPr>
          <w:noProof/>
        </w:rPr>
        <w:lastRenderedPageBreak/>
        <w:drawing>
          <wp:inline distT="0" distB="0" distL="0" distR="0" wp14:anchorId="2F4F953D" wp14:editId="122B3620">
            <wp:extent cx="5731510" cy="2091690"/>
            <wp:effectExtent l="0" t="0" r="254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8699B" w14:textId="2672BDC5" w:rsidR="00D61F20" w:rsidRDefault="00D61F20" w:rsidP="00553CBB"/>
    <w:p w14:paraId="1AE6E8A3" w14:textId="190460DF" w:rsidR="00C674AF" w:rsidRDefault="00C674AF" w:rsidP="00553CBB">
      <w:r w:rsidRPr="00C674AF">
        <w:rPr>
          <w:noProof/>
        </w:rPr>
        <w:drawing>
          <wp:inline distT="0" distB="0" distL="0" distR="0" wp14:anchorId="1B150B0B" wp14:editId="1E9D70FD">
            <wp:extent cx="5731510" cy="48964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9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4FF03" w14:textId="2EB80F2E" w:rsidR="00C674AF" w:rsidRDefault="00C674AF" w:rsidP="00553CBB">
      <w:r w:rsidRPr="00C674AF">
        <w:rPr>
          <w:noProof/>
        </w:rPr>
        <w:lastRenderedPageBreak/>
        <w:drawing>
          <wp:inline distT="0" distB="0" distL="0" distR="0" wp14:anchorId="59F0672E" wp14:editId="714CE9F3">
            <wp:extent cx="5731510" cy="295402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B33F2" w14:textId="6EC2699E" w:rsidR="00C674AF" w:rsidRDefault="00C674AF" w:rsidP="00553CBB"/>
    <w:p w14:paraId="3ACA30A2" w14:textId="4A45C26E" w:rsidR="00AF4D0B" w:rsidRDefault="00AF4D0B" w:rsidP="005E3C06">
      <w:r>
        <w:t>PART A</w:t>
      </w:r>
    </w:p>
    <w:p w14:paraId="7140CE73" w14:textId="2D45710D" w:rsidR="00AF4D0B" w:rsidRDefault="00AF4D0B" w:rsidP="00B959C9">
      <w:pPr>
        <w:pStyle w:val="ListParagraph"/>
        <w:numPr>
          <w:ilvl w:val="0"/>
          <w:numId w:val="14"/>
        </w:numPr>
      </w:pPr>
    </w:p>
    <w:p w14:paraId="16C83BDC" w14:textId="79E361DF" w:rsidR="00AF4D0B" w:rsidRDefault="00AF4D0B" w:rsidP="00AF4D0B">
      <w:pPr>
        <w:pStyle w:val="ListParagraph"/>
        <w:numPr>
          <w:ilvl w:val="0"/>
          <w:numId w:val="12"/>
        </w:numPr>
      </w:pPr>
      <w:r>
        <w:t>IP addresses:</w:t>
      </w:r>
    </w:p>
    <w:p w14:paraId="232EA572" w14:textId="22F01F4B" w:rsidR="00AF4D0B" w:rsidRDefault="00AF4D0B" w:rsidP="00AF4D0B">
      <w:pPr>
        <w:ind w:left="1080"/>
      </w:pPr>
      <w:r w:rsidRPr="00AF4D0B">
        <w:drawing>
          <wp:inline distT="0" distB="0" distL="0" distR="0" wp14:anchorId="70ED5656" wp14:editId="5C1621A1">
            <wp:extent cx="4582164" cy="733527"/>
            <wp:effectExtent l="0" t="0" r="889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4E32" w14:textId="7345B4E7" w:rsidR="00AF4D0B" w:rsidRDefault="00AF4D0B" w:rsidP="00AF4D0B">
      <w:pPr>
        <w:pStyle w:val="ListParagraph"/>
        <w:numPr>
          <w:ilvl w:val="0"/>
          <w:numId w:val="12"/>
        </w:numPr>
      </w:pPr>
      <w:r>
        <w:t>MAC addresses and interfaces</w:t>
      </w:r>
      <w:r w:rsidR="008F7387">
        <w:t xml:space="preserve"> (obtained with </w:t>
      </w:r>
      <w:r w:rsidR="008F7387">
        <w:rPr>
          <w:i/>
          <w:iCs/>
        </w:rPr>
        <w:t>ifconfig</w:t>
      </w:r>
      <w:r w:rsidR="008F7387">
        <w:t>)</w:t>
      </w:r>
    </w:p>
    <w:p w14:paraId="2771A8E9" w14:textId="77777777" w:rsidR="00AF4D0B" w:rsidRDefault="00AF4D0B" w:rsidP="00AF4D0B">
      <w:pPr>
        <w:pStyle w:val="ListParagraph"/>
        <w:numPr>
          <w:ilvl w:val="0"/>
          <w:numId w:val="13"/>
        </w:numPr>
      </w:pPr>
      <w:r>
        <w:t>h1</w:t>
      </w:r>
    </w:p>
    <w:p w14:paraId="0340250A" w14:textId="3B3901FE" w:rsidR="00AF4D0B" w:rsidRDefault="00AF4D0B" w:rsidP="00AF4D0B">
      <w:pPr>
        <w:ind w:left="1440"/>
      </w:pPr>
      <w:r w:rsidRPr="00AF4D0B">
        <w:drawing>
          <wp:inline distT="0" distB="0" distL="0" distR="0" wp14:anchorId="5B86ADE4" wp14:editId="58C9F0EC">
            <wp:extent cx="4706007" cy="222916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E4145" w14:textId="5EEABF4B" w:rsidR="0041198D" w:rsidRDefault="0041198D" w:rsidP="00AF4D0B">
      <w:pPr>
        <w:ind w:left="1440"/>
      </w:pPr>
    </w:p>
    <w:p w14:paraId="6EB9882B" w14:textId="5EA9D759" w:rsidR="0041198D" w:rsidRDefault="0041198D" w:rsidP="00AF4D0B">
      <w:pPr>
        <w:ind w:left="1440"/>
      </w:pPr>
    </w:p>
    <w:p w14:paraId="34B769BE" w14:textId="7B6073E3" w:rsidR="0041198D" w:rsidRDefault="0041198D" w:rsidP="00AF4D0B">
      <w:pPr>
        <w:ind w:left="1440"/>
      </w:pPr>
    </w:p>
    <w:p w14:paraId="3E4AD1D0" w14:textId="77777777" w:rsidR="0041198D" w:rsidRDefault="0041198D" w:rsidP="00AF4D0B">
      <w:pPr>
        <w:ind w:left="1440"/>
      </w:pPr>
    </w:p>
    <w:p w14:paraId="507F5347" w14:textId="6B44A7FD" w:rsidR="00AF4D0B" w:rsidRDefault="00AF4D0B" w:rsidP="00AF4D0B">
      <w:pPr>
        <w:pStyle w:val="ListParagraph"/>
        <w:numPr>
          <w:ilvl w:val="0"/>
          <w:numId w:val="13"/>
        </w:numPr>
      </w:pPr>
      <w:r>
        <w:lastRenderedPageBreak/>
        <w:t xml:space="preserve">h2 </w:t>
      </w:r>
    </w:p>
    <w:p w14:paraId="43ED751E" w14:textId="575FE643" w:rsidR="0041198D" w:rsidRDefault="0041198D" w:rsidP="0041198D">
      <w:pPr>
        <w:pStyle w:val="ListParagraph"/>
        <w:ind w:left="1440"/>
      </w:pPr>
      <w:r w:rsidRPr="0041198D">
        <w:drawing>
          <wp:inline distT="0" distB="0" distL="0" distR="0" wp14:anchorId="15708FBF" wp14:editId="1A474544">
            <wp:extent cx="4667901" cy="2353003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1800B" w14:textId="11981BD8" w:rsidR="0041198D" w:rsidRDefault="0041198D" w:rsidP="0041198D">
      <w:pPr>
        <w:pStyle w:val="ListParagraph"/>
        <w:numPr>
          <w:ilvl w:val="0"/>
          <w:numId w:val="13"/>
        </w:numPr>
      </w:pPr>
      <w:r>
        <w:t>c0</w:t>
      </w:r>
    </w:p>
    <w:p w14:paraId="1370E1B2" w14:textId="543A07D0" w:rsidR="0041198D" w:rsidRDefault="008F7387" w:rsidP="008F7387">
      <w:pPr>
        <w:pStyle w:val="ListParagraph"/>
        <w:ind w:left="1440"/>
      </w:pPr>
      <w:r w:rsidRPr="008F7387">
        <w:drawing>
          <wp:inline distT="0" distB="0" distL="0" distR="0" wp14:anchorId="787442DE" wp14:editId="31B1059B">
            <wp:extent cx="4063042" cy="536095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64913" cy="536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AA72E" w14:textId="37FC69C7" w:rsidR="008F7387" w:rsidRDefault="008F7387" w:rsidP="008F7387">
      <w:pPr>
        <w:pStyle w:val="ListParagraph"/>
        <w:ind w:left="1440"/>
      </w:pPr>
    </w:p>
    <w:p w14:paraId="6972B781" w14:textId="70F6C340" w:rsidR="008F7387" w:rsidRDefault="008F7387" w:rsidP="008F7387">
      <w:pPr>
        <w:pStyle w:val="ListParagraph"/>
        <w:ind w:left="1440"/>
      </w:pPr>
    </w:p>
    <w:p w14:paraId="45AD63F6" w14:textId="27E0BBFF" w:rsidR="008F7387" w:rsidRDefault="008F7387" w:rsidP="008F7387">
      <w:pPr>
        <w:pStyle w:val="ListParagraph"/>
        <w:ind w:left="1440"/>
      </w:pPr>
    </w:p>
    <w:p w14:paraId="7398E121" w14:textId="4B01915E" w:rsidR="008F7387" w:rsidRDefault="008F7387" w:rsidP="008F7387">
      <w:pPr>
        <w:pStyle w:val="ListParagraph"/>
        <w:ind w:left="1440"/>
      </w:pPr>
    </w:p>
    <w:p w14:paraId="0685F3FA" w14:textId="3C984204" w:rsidR="008F7387" w:rsidRDefault="008F7387" w:rsidP="008F7387">
      <w:pPr>
        <w:pStyle w:val="ListParagraph"/>
        <w:numPr>
          <w:ilvl w:val="0"/>
          <w:numId w:val="13"/>
        </w:numPr>
      </w:pPr>
      <w:r>
        <w:lastRenderedPageBreak/>
        <w:t xml:space="preserve">s1 </w:t>
      </w:r>
    </w:p>
    <w:p w14:paraId="2D6958AE" w14:textId="517890E1" w:rsidR="008F7387" w:rsidRDefault="008F7387" w:rsidP="008F7387">
      <w:pPr>
        <w:ind w:left="1440"/>
      </w:pPr>
      <w:r w:rsidRPr="008F7387">
        <w:drawing>
          <wp:inline distT="0" distB="0" distL="0" distR="0" wp14:anchorId="28646D3C" wp14:editId="266A6FE7">
            <wp:extent cx="4581178" cy="539150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5403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75E1E" w14:textId="6A678FC6" w:rsidR="008F7387" w:rsidRDefault="008F7387" w:rsidP="00B959C9">
      <w:pPr>
        <w:pStyle w:val="ListParagraph"/>
        <w:numPr>
          <w:ilvl w:val="0"/>
          <w:numId w:val="14"/>
        </w:numPr>
      </w:pPr>
      <w:r>
        <w:t xml:space="preserve">Calculate the latency between </w:t>
      </w:r>
      <w:proofErr w:type="spellStart"/>
      <w:r>
        <w:t>mininet</w:t>
      </w:r>
      <w:proofErr w:type="spellEnd"/>
      <w:r>
        <w:t xml:space="preserve"> </w:t>
      </w:r>
      <w:proofErr w:type="spellStart"/>
      <w:r>
        <w:t>vm</w:t>
      </w:r>
      <w:proofErr w:type="spellEnd"/>
      <w:r>
        <w:t xml:space="preserve"> and www.rutgers.edu for 10 packets. Repeat the result for stanford.edu and www.google.co.in and compare the difference in latency</w:t>
      </w:r>
    </w:p>
    <w:p w14:paraId="124DDB7D" w14:textId="77777777" w:rsidR="008F7387" w:rsidRDefault="008F7387" w:rsidP="008F7387"/>
    <w:p w14:paraId="64A8F7F1" w14:textId="195AE09B" w:rsidR="005E3C06" w:rsidRDefault="00376BD6" w:rsidP="005E3C06">
      <w:r>
        <w:t xml:space="preserve">PART </w:t>
      </w:r>
      <w:r w:rsidR="003A1E46">
        <w:t>B</w:t>
      </w:r>
    </w:p>
    <w:p w14:paraId="06087BD2" w14:textId="63EC82AE" w:rsidR="005E3C06" w:rsidRDefault="005E3C06" w:rsidP="005E3C06">
      <w:pPr>
        <w:pStyle w:val="ListParagraph"/>
        <w:numPr>
          <w:ilvl w:val="0"/>
          <w:numId w:val="7"/>
        </w:numPr>
      </w:pPr>
      <w:r>
        <w:t xml:space="preserve"> </w:t>
      </w:r>
      <w:r w:rsidR="00B959C9">
        <w:t>Print the MAC address of host h1. Print the MAC addresses of switch s1. Explain the different interfaces that s1 has</w:t>
      </w:r>
    </w:p>
    <w:p w14:paraId="0C6B3D8E" w14:textId="64033E4A" w:rsidR="005E3C06" w:rsidRDefault="005E3C06" w:rsidP="005E3C06">
      <w:pPr>
        <w:pStyle w:val="ListParagraph"/>
        <w:ind w:left="1080"/>
      </w:pPr>
    </w:p>
    <w:p w14:paraId="7C4F441D" w14:textId="4AB40344" w:rsidR="005E3C06" w:rsidRDefault="005E3C06" w:rsidP="000E6A3B">
      <w:pPr>
        <w:pStyle w:val="ListParagraph"/>
        <w:numPr>
          <w:ilvl w:val="0"/>
          <w:numId w:val="10"/>
        </w:numPr>
      </w:pPr>
      <w:r>
        <w:t>MAC address of host h1</w:t>
      </w:r>
      <w:r w:rsidR="000E6A3B">
        <w:t>:</w:t>
      </w:r>
    </w:p>
    <w:p w14:paraId="261E9DC9" w14:textId="2AA20F71" w:rsidR="000E6A3B" w:rsidRDefault="000E6A3B" w:rsidP="008F7387">
      <w:pPr>
        <w:pStyle w:val="ListParagraph"/>
        <w:ind w:left="1080"/>
      </w:pPr>
      <w:r w:rsidRPr="000E6A3B">
        <w:lastRenderedPageBreak/>
        <w:drawing>
          <wp:inline distT="0" distB="0" distL="0" distR="0" wp14:anchorId="1BC5E410" wp14:editId="11CB04E5">
            <wp:extent cx="4887007" cy="241968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DDE01" w14:textId="7B7AAA3F" w:rsidR="000E6A3B" w:rsidRDefault="000E6A3B" w:rsidP="000E6A3B">
      <w:pPr>
        <w:pStyle w:val="ListParagraph"/>
        <w:ind w:left="1080"/>
      </w:pPr>
    </w:p>
    <w:p w14:paraId="2BE22395" w14:textId="77777777" w:rsidR="000E6A3B" w:rsidRDefault="000E6A3B" w:rsidP="000E6A3B">
      <w:pPr>
        <w:pStyle w:val="ListParagraph"/>
        <w:ind w:left="1080"/>
      </w:pPr>
    </w:p>
    <w:p w14:paraId="7C9D7A0F" w14:textId="1136CD34" w:rsidR="000E6A3B" w:rsidRDefault="000E6A3B" w:rsidP="005E3C06">
      <w:pPr>
        <w:pStyle w:val="ListParagraph"/>
        <w:numPr>
          <w:ilvl w:val="0"/>
          <w:numId w:val="10"/>
        </w:numPr>
      </w:pPr>
      <w:r>
        <w:t>MAC address of host s1</w:t>
      </w:r>
      <w:r>
        <w:t xml:space="preserve"> (contained in s1 section, in flags) and d</w:t>
      </w:r>
      <w:r w:rsidR="005E3C06">
        <w:t>ifferent interfaces that s1 has</w:t>
      </w:r>
      <w:r>
        <w:t xml:space="preserve"> (the interfaces are eth0, eth1, and eth2)</w:t>
      </w:r>
      <w:r w:rsidR="005E3C06">
        <w:t>:</w:t>
      </w:r>
    </w:p>
    <w:p w14:paraId="52B25192" w14:textId="77777777" w:rsidR="000E6A3B" w:rsidRDefault="000E6A3B" w:rsidP="000E6A3B">
      <w:pPr>
        <w:pStyle w:val="ListParagraph"/>
        <w:ind w:left="1080"/>
      </w:pPr>
    </w:p>
    <w:p w14:paraId="3FBB9600" w14:textId="263728DC" w:rsidR="008C0B40" w:rsidRDefault="0037128E" w:rsidP="000E6A3B">
      <w:pPr>
        <w:pStyle w:val="ListParagraph"/>
        <w:ind w:left="1080"/>
      </w:pPr>
      <w:r w:rsidRPr="0037128E">
        <w:drawing>
          <wp:inline distT="0" distB="0" distL="0" distR="0" wp14:anchorId="40FA76F0" wp14:editId="0124D1A5">
            <wp:extent cx="5030455" cy="455474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57558" cy="4579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74C5A" w14:textId="57A8D6A9" w:rsidR="008F7387" w:rsidRDefault="008F7387" w:rsidP="000E6A3B">
      <w:pPr>
        <w:pStyle w:val="ListParagraph"/>
        <w:ind w:left="1080"/>
      </w:pPr>
    </w:p>
    <w:p w14:paraId="033FF38E" w14:textId="476F401D" w:rsidR="008F7387" w:rsidRDefault="008F7387" w:rsidP="000E6A3B">
      <w:pPr>
        <w:pStyle w:val="ListParagraph"/>
        <w:ind w:left="1080"/>
      </w:pPr>
    </w:p>
    <w:p w14:paraId="11FB74DA" w14:textId="76BE9147" w:rsidR="008F7387" w:rsidRDefault="008F7387" w:rsidP="000E6A3B">
      <w:pPr>
        <w:pStyle w:val="ListParagraph"/>
        <w:ind w:left="1080"/>
      </w:pPr>
    </w:p>
    <w:p w14:paraId="27039412" w14:textId="5C6EE4DC" w:rsidR="000E6A3B" w:rsidRDefault="000E6A3B" w:rsidP="000E6A3B"/>
    <w:p w14:paraId="2C2EB81A" w14:textId="77777777" w:rsidR="00FD7536" w:rsidRDefault="00FD7536" w:rsidP="000E6A3B">
      <w:pPr>
        <w:pStyle w:val="ListParagraph"/>
        <w:numPr>
          <w:ilvl w:val="0"/>
          <w:numId w:val="7"/>
        </w:numPr>
      </w:pPr>
    </w:p>
    <w:p w14:paraId="254EA670" w14:textId="00788FBB" w:rsidR="000E6A3B" w:rsidRPr="007C1951" w:rsidRDefault="00FD7536" w:rsidP="00FD7536">
      <w:pPr>
        <w:pStyle w:val="ListParagraph"/>
        <w:ind w:left="360"/>
        <w:jc w:val="center"/>
      </w:pPr>
      <w:r w:rsidRPr="00FD7536">
        <w:drawing>
          <wp:inline distT="0" distB="0" distL="0" distR="0" wp14:anchorId="3B3B2BAD" wp14:editId="12871F26">
            <wp:extent cx="3692105" cy="3032543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96931" cy="303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6A3B" w:rsidRPr="007C1951" w:rsidSect="007E29C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C0E09"/>
    <w:multiLevelType w:val="hybridMultilevel"/>
    <w:tmpl w:val="C1627E0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9470F7"/>
    <w:multiLevelType w:val="hybridMultilevel"/>
    <w:tmpl w:val="4500A69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856F1B"/>
    <w:multiLevelType w:val="hybridMultilevel"/>
    <w:tmpl w:val="B6D0B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271C4E"/>
    <w:multiLevelType w:val="hybridMultilevel"/>
    <w:tmpl w:val="F8B25C76"/>
    <w:lvl w:ilvl="0" w:tplc="7F0209B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E754C7"/>
    <w:multiLevelType w:val="hybridMultilevel"/>
    <w:tmpl w:val="B0FE8F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43334AA"/>
    <w:multiLevelType w:val="hybridMultilevel"/>
    <w:tmpl w:val="9D3A5A38"/>
    <w:lvl w:ilvl="0" w:tplc="FD4261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762F9A"/>
    <w:multiLevelType w:val="hybridMultilevel"/>
    <w:tmpl w:val="7BD047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AB0953"/>
    <w:multiLevelType w:val="hybridMultilevel"/>
    <w:tmpl w:val="7264FF7C"/>
    <w:lvl w:ilvl="0" w:tplc="16E00FF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961898"/>
    <w:multiLevelType w:val="hybridMultilevel"/>
    <w:tmpl w:val="64E40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301EB7"/>
    <w:multiLevelType w:val="hybridMultilevel"/>
    <w:tmpl w:val="02F0158C"/>
    <w:lvl w:ilvl="0" w:tplc="ED5C62C2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E51C27"/>
    <w:multiLevelType w:val="hybridMultilevel"/>
    <w:tmpl w:val="2A2E8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0E3F63"/>
    <w:multiLevelType w:val="hybridMultilevel"/>
    <w:tmpl w:val="412EF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14A0D54"/>
    <w:multiLevelType w:val="hybridMultilevel"/>
    <w:tmpl w:val="A9CA5BD6"/>
    <w:lvl w:ilvl="0" w:tplc="18D0568C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C9970B3"/>
    <w:multiLevelType w:val="hybridMultilevel"/>
    <w:tmpl w:val="61EAD04E"/>
    <w:lvl w:ilvl="0" w:tplc="EBC4869A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0"/>
  </w:num>
  <w:num w:numId="3">
    <w:abstractNumId w:val="2"/>
  </w:num>
  <w:num w:numId="4">
    <w:abstractNumId w:val="6"/>
  </w:num>
  <w:num w:numId="5">
    <w:abstractNumId w:val="4"/>
  </w:num>
  <w:num w:numId="6">
    <w:abstractNumId w:val="9"/>
  </w:num>
  <w:num w:numId="7">
    <w:abstractNumId w:val="1"/>
  </w:num>
  <w:num w:numId="8">
    <w:abstractNumId w:val="13"/>
  </w:num>
  <w:num w:numId="9">
    <w:abstractNumId w:val="12"/>
  </w:num>
  <w:num w:numId="10">
    <w:abstractNumId w:val="7"/>
  </w:num>
  <w:num w:numId="11">
    <w:abstractNumId w:val="0"/>
  </w:num>
  <w:num w:numId="12">
    <w:abstractNumId w:val="5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3MDQ2NzYxNzI0NzdS0lEKTi0uzszPAykwrgUArsqCuywAAAA="/>
  </w:docVars>
  <w:rsids>
    <w:rsidRoot w:val="00B85A7F"/>
    <w:rsid w:val="000D7622"/>
    <w:rsid w:val="000E6A3B"/>
    <w:rsid w:val="002D62FF"/>
    <w:rsid w:val="00312637"/>
    <w:rsid w:val="00370AC4"/>
    <w:rsid w:val="0037128E"/>
    <w:rsid w:val="00376BD6"/>
    <w:rsid w:val="003A1E46"/>
    <w:rsid w:val="0041198D"/>
    <w:rsid w:val="00553CBB"/>
    <w:rsid w:val="005E3C06"/>
    <w:rsid w:val="005F725E"/>
    <w:rsid w:val="007C1951"/>
    <w:rsid w:val="007E29CF"/>
    <w:rsid w:val="008C0B40"/>
    <w:rsid w:val="008F7387"/>
    <w:rsid w:val="00987812"/>
    <w:rsid w:val="009A53B4"/>
    <w:rsid w:val="00AF4D0B"/>
    <w:rsid w:val="00B85A7F"/>
    <w:rsid w:val="00B959C9"/>
    <w:rsid w:val="00C16554"/>
    <w:rsid w:val="00C64509"/>
    <w:rsid w:val="00C674AF"/>
    <w:rsid w:val="00D301F9"/>
    <w:rsid w:val="00D61F20"/>
    <w:rsid w:val="00FD7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28BCC"/>
  <w15:chartTrackingRefBased/>
  <w15:docId w15:val="{60A49DCD-373F-476A-9302-E057739CD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5A7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85A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7CA58A-8BAA-4D39-84AF-9E9CEFAE5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</TotalTime>
  <Pages>1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Tony</dc:creator>
  <cp:keywords/>
  <dc:description/>
  <cp:lastModifiedBy>Alan Tony</cp:lastModifiedBy>
  <cp:revision>9</cp:revision>
  <dcterms:created xsi:type="dcterms:W3CDTF">2021-10-27T04:09:00Z</dcterms:created>
  <dcterms:modified xsi:type="dcterms:W3CDTF">2021-11-04T08:17:00Z</dcterms:modified>
</cp:coreProperties>
</file>